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D1609F">
                              <w:rPr>
                                <w:rFonts w:ascii="Arial" w:hAnsi="Arial" w:cs="Arial"/>
                                <w:noProof/>
                                <w:szCs w:val="24"/>
                              </w:rPr>
                              <w:t>10.11.2015</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0,0l0,21600,21600,21600,21600,0xe">
                <v:stroke joinstyle="miter"/>
                <v:path gradientshapeok="t" o:connecttype="rect"/>
              </v:shapetype>
              <v:shape id="Textfeld_x0020_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D1609F">
                        <w:rPr>
                          <w:rFonts w:ascii="Arial" w:hAnsi="Arial" w:cs="Arial"/>
                          <w:noProof/>
                          <w:szCs w:val="24"/>
                        </w:rPr>
                        <w:t>10.11.2015</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5JnDwPsAAADhAQAAEwAAAAAAAAAAAAAAAAAAAAAAW0NvbnRlbnRfVHlwZXNdLnhtbFBL&#10;AQItABQABgAIAAAAIQAjsmrh1wAAAJQBAAALAAAAAAAAAAAAAAAAACwBAABfcmVscy8ucmVsc1BL&#10;AQItABQABgAIAAAAIQD6WpU4IgIAACUEAAAOAAAAAAAAAAAAAAAAACw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2240287A" w14:textId="77777777" w:rsidR="00B84F6E" w:rsidRDefault="00B84F6E" w:rsidP="00B84F6E"/>
    <w:p w14:paraId="390C26FA" w14:textId="66444152" w:rsidR="00B84F6E" w:rsidRPr="00B84F6E" w:rsidRDefault="00D1609F" w:rsidP="00B84F6E">
      <w:r w:rsidRPr="00D1609F">
        <w:t xml:space="preserve">Ich bin damit einverstanden, dass meine Arbeit veröffentlicht wird, d.\,h. dass die </w:t>
      </w:r>
      <w:bookmarkStart w:id="0" w:name="_GoBack"/>
      <w:bookmarkEnd w:id="0"/>
      <w:r w:rsidRPr="00D1609F">
        <w:t>Arbeit elektronisch gespeichert, in andere Formate konvertiert, auf den Servern der Hochschule Mannheim öffentlich zugänglich gemacht und über das Internet verbreitet werden darf.</w:t>
      </w:r>
    </w:p>
    <w:p w14:paraId="3A0FFD02" w14:textId="77777777" w:rsidR="00B84F6E" w:rsidRDefault="00B84F6E" w:rsidP="00E06232"/>
    <w:p w14:paraId="45385BF9" w14:textId="77777777"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D1609F">
        <w:rPr>
          <w:noProof/>
        </w:rPr>
        <w:t>10.11.2015</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Link"/>
                <w:noProof/>
              </w:rPr>
              <w:t>1</w:t>
            </w:r>
            <w:r w:rsidR="00AF198B">
              <w:rPr>
                <w:rFonts w:asciiTheme="minorHAnsi" w:eastAsiaTheme="minorEastAsia" w:hAnsiTheme="minorHAnsi"/>
                <w:noProof/>
                <w:sz w:val="22"/>
                <w:lang w:eastAsia="de-DE"/>
              </w:rPr>
              <w:tab/>
            </w:r>
            <w:r w:rsidR="00AF198B" w:rsidRPr="001674B4">
              <w:rPr>
                <w:rStyle w:val="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0A11E6A5"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Link"/>
                <w:noProof/>
              </w:rPr>
              <w:t>1.1</w:t>
            </w:r>
            <w:r w:rsidR="00AF198B">
              <w:rPr>
                <w:rFonts w:asciiTheme="minorHAnsi" w:eastAsiaTheme="minorEastAsia" w:hAnsiTheme="minorHAnsi"/>
                <w:noProof/>
                <w:sz w:val="22"/>
                <w:lang w:eastAsia="de-DE"/>
              </w:rPr>
              <w:tab/>
            </w:r>
            <w:r w:rsidR="00AF198B" w:rsidRPr="001674B4">
              <w:rPr>
                <w:rStyle w:val="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6BCA1052" w14:textId="77777777" w:rsidR="00AF198B" w:rsidRDefault="0043037A">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Link"/>
                <w:noProof/>
              </w:rPr>
              <w:t>1.1.1</w:t>
            </w:r>
            <w:r w:rsidR="00AF198B">
              <w:rPr>
                <w:rFonts w:asciiTheme="minorHAnsi" w:eastAsiaTheme="minorEastAsia" w:hAnsiTheme="minorHAnsi"/>
                <w:noProof/>
                <w:sz w:val="22"/>
                <w:lang w:eastAsia="de-DE"/>
              </w:rPr>
              <w:tab/>
            </w:r>
            <w:r w:rsidR="00AF198B" w:rsidRPr="001674B4">
              <w:rPr>
                <w:rStyle w:val="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41E10576" w14:textId="77777777" w:rsidR="00AF198B" w:rsidRDefault="0043037A">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Link"/>
                <w:noProof/>
              </w:rPr>
              <w:t>1.1.2</w:t>
            </w:r>
            <w:r w:rsidR="00AF198B">
              <w:rPr>
                <w:rFonts w:asciiTheme="minorHAnsi" w:eastAsiaTheme="minorEastAsia" w:hAnsiTheme="minorHAnsi"/>
                <w:noProof/>
                <w:sz w:val="22"/>
                <w:lang w:eastAsia="de-DE"/>
              </w:rPr>
              <w:tab/>
            </w:r>
            <w:r w:rsidR="00AF198B" w:rsidRPr="001674B4">
              <w:rPr>
                <w:rStyle w:val="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709B5A74"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Link"/>
                <w:noProof/>
              </w:rPr>
              <w:t>1.2</w:t>
            </w:r>
            <w:r w:rsidR="00AF198B">
              <w:rPr>
                <w:rFonts w:asciiTheme="minorHAnsi" w:eastAsiaTheme="minorEastAsia" w:hAnsiTheme="minorHAnsi"/>
                <w:noProof/>
                <w:sz w:val="22"/>
                <w:lang w:eastAsia="de-DE"/>
              </w:rPr>
              <w:tab/>
            </w:r>
            <w:r w:rsidR="00AF198B" w:rsidRPr="001674B4">
              <w:rPr>
                <w:rStyle w:val="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12EA0523" w14:textId="77777777" w:rsidR="00AF198B" w:rsidRDefault="0043037A">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Link"/>
                <w:noProof/>
              </w:rPr>
              <w:t>1.2.1</w:t>
            </w:r>
            <w:r w:rsidR="00AF198B">
              <w:rPr>
                <w:rFonts w:asciiTheme="minorHAnsi" w:eastAsiaTheme="minorEastAsia" w:hAnsiTheme="minorHAnsi"/>
                <w:noProof/>
                <w:sz w:val="22"/>
                <w:lang w:eastAsia="de-DE"/>
              </w:rPr>
              <w:tab/>
            </w:r>
            <w:r w:rsidR="00AF198B" w:rsidRPr="001674B4">
              <w:rPr>
                <w:rStyle w:val="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36D3BFE5" w14:textId="77777777" w:rsidR="00AF198B" w:rsidRDefault="0043037A">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Link"/>
                <w:noProof/>
              </w:rPr>
              <w:t>1.2.2</w:t>
            </w:r>
            <w:r w:rsidR="00AF198B">
              <w:rPr>
                <w:rFonts w:asciiTheme="minorHAnsi" w:eastAsiaTheme="minorEastAsia" w:hAnsiTheme="minorHAnsi"/>
                <w:noProof/>
                <w:sz w:val="22"/>
                <w:lang w:eastAsia="de-DE"/>
              </w:rPr>
              <w:tab/>
            </w:r>
            <w:r w:rsidR="00AF198B" w:rsidRPr="001674B4">
              <w:rPr>
                <w:rStyle w:val="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3A6ADD">
              <w:rPr>
                <w:noProof/>
                <w:webHidden/>
              </w:rPr>
              <w:t>2</w:t>
            </w:r>
            <w:r w:rsidR="00AF198B">
              <w:rPr>
                <w:noProof/>
                <w:webHidden/>
              </w:rPr>
              <w:fldChar w:fldCharType="end"/>
            </w:r>
          </w:hyperlink>
        </w:p>
        <w:p w14:paraId="74758629" w14:textId="77777777" w:rsidR="00AF198B" w:rsidRDefault="0043037A">
          <w:pPr>
            <w:pStyle w:val="Verzeichnis1"/>
            <w:rPr>
              <w:rFonts w:asciiTheme="minorHAnsi" w:eastAsiaTheme="minorEastAsia" w:hAnsiTheme="minorHAnsi"/>
              <w:noProof/>
              <w:sz w:val="22"/>
              <w:lang w:eastAsia="de-DE"/>
            </w:rPr>
          </w:pPr>
          <w:hyperlink w:anchor="_Toc346228723" w:history="1">
            <w:r w:rsidR="00AF198B" w:rsidRPr="001674B4">
              <w:rPr>
                <w:rStyle w:val="Link"/>
                <w:noProof/>
              </w:rPr>
              <w:t>2</w:t>
            </w:r>
            <w:r w:rsidR="00AF198B">
              <w:rPr>
                <w:rFonts w:asciiTheme="minorHAnsi" w:eastAsiaTheme="minorEastAsia" w:hAnsiTheme="minorHAnsi"/>
                <w:noProof/>
                <w:sz w:val="22"/>
                <w:lang w:eastAsia="de-DE"/>
              </w:rPr>
              <w:tab/>
            </w:r>
            <w:r w:rsidR="00AF198B" w:rsidRPr="001674B4">
              <w:rPr>
                <w:rStyle w:val="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3A6ADD">
              <w:rPr>
                <w:noProof/>
                <w:webHidden/>
              </w:rPr>
              <w:t>3</w:t>
            </w:r>
            <w:r w:rsidR="00AF198B">
              <w:rPr>
                <w:noProof/>
                <w:webHidden/>
              </w:rPr>
              <w:fldChar w:fldCharType="end"/>
            </w:r>
          </w:hyperlink>
        </w:p>
        <w:p w14:paraId="5BA8C828"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Link"/>
                <w:noProof/>
              </w:rPr>
              <w:t>2.1</w:t>
            </w:r>
            <w:r w:rsidR="00AF198B">
              <w:rPr>
                <w:rFonts w:asciiTheme="minorHAnsi" w:eastAsiaTheme="minorEastAsia" w:hAnsiTheme="minorHAnsi"/>
                <w:noProof/>
                <w:sz w:val="22"/>
                <w:lang w:eastAsia="de-DE"/>
              </w:rPr>
              <w:tab/>
            </w:r>
            <w:r w:rsidR="00AF198B" w:rsidRPr="001674B4">
              <w:rPr>
                <w:rStyle w:val="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3A6ADD">
              <w:rPr>
                <w:noProof/>
                <w:webHidden/>
              </w:rPr>
              <w:t>3</w:t>
            </w:r>
            <w:r w:rsidR="00AF198B">
              <w:rPr>
                <w:noProof/>
                <w:webHidden/>
              </w:rPr>
              <w:fldChar w:fldCharType="end"/>
            </w:r>
          </w:hyperlink>
        </w:p>
        <w:p w14:paraId="75138AB5"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Link"/>
                <w:noProof/>
              </w:rPr>
              <w:t>2.2</w:t>
            </w:r>
            <w:r w:rsidR="00AF198B">
              <w:rPr>
                <w:rFonts w:asciiTheme="minorHAnsi" w:eastAsiaTheme="minorEastAsia" w:hAnsiTheme="minorHAnsi"/>
                <w:noProof/>
                <w:sz w:val="22"/>
                <w:lang w:eastAsia="de-DE"/>
              </w:rPr>
              <w:tab/>
            </w:r>
            <w:r w:rsidR="00AF198B" w:rsidRPr="001674B4">
              <w:rPr>
                <w:rStyle w:val="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3A6ADD">
              <w:rPr>
                <w:noProof/>
                <w:webHidden/>
              </w:rPr>
              <w:t>5</w:t>
            </w:r>
            <w:r w:rsidR="00AF198B">
              <w:rPr>
                <w:noProof/>
                <w:webHidden/>
              </w:rPr>
              <w:fldChar w:fldCharType="end"/>
            </w:r>
          </w:hyperlink>
        </w:p>
        <w:p w14:paraId="09BD3C57"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Link"/>
                <w:noProof/>
              </w:rPr>
              <w:t>2.3</w:t>
            </w:r>
            <w:r w:rsidR="00AF198B">
              <w:rPr>
                <w:rFonts w:asciiTheme="minorHAnsi" w:eastAsiaTheme="minorEastAsia" w:hAnsiTheme="minorHAnsi"/>
                <w:noProof/>
                <w:sz w:val="22"/>
                <w:lang w:eastAsia="de-DE"/>
              </w:rPr>
              <w:tab/>
            </w:r>
            <w:r w:rsidR="00AF198B" w:rsidRPr="001674B4">
              <w:rPr>
                <w:rStyle w:val="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3A6ADD">
              <w:rPr>
                <w:noProof/>
                <w:webHidden/>
              </w:rPr>
              <w:t>5</w:t>
            </w:r>
            <w:r w:rsidR="00AF198B">
              <w:rPr>
                <w:noProof/>
                <w:webHidden/>
              </w:rPr>
              <w:fldChar w:fldCharType="end"/>
            </w:r>
          </w:hyperlink>
        </w:p>
        <w:p w14:paraId="3BC08F60" w14:textId="77777777" w:rsidR="00AF198B" w:rsidRDefault="0043037A">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Link"/>
                <w:noProof/>
              </w:rPr>
              <w:t>2.4</w:t>
            </w:r>
            <w:r w:rsidR="00AF198B">
              <w:rPr>
                <w:rFonts w:asciiTheme="minorHAnsi" w:eastAsiaTheme="minorEastAsia" w:hAnsiTheme="minorHAnsi"/>
                <w:noProof/>
                <w:sz w:val="22"/>
                <w:lang w:eastAsia="de-DE"/>
              </w:rPr>
              <w:tab/>
            </w:r>
            <w:r w:rsidR="00AF198B" w:rsidRPr="001674B4">
              <w:rPr>
                <w:rStyle w:val="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3A6ADD">
              <w:rPr>
                <w:noProof/>
                <w:webHidden/>
              </w:rPr>
              <w:t>6</w:t>
            </w:r>
            <w:r w:rsidR="00AF198B">
              <w:rPr>
                <w:noProof/>
                <w:webHidden/>
              </w:rPr>
              <w:fldChar w:fldCharType="end"/>
            </w:r>
          </w:hyperlink>
        </w:p>
        <w:p w14:paraId="6549316F" w14:textId="77777777" w:rsidR="00AF198B" w:rsidRDefault="0043037A">
          <w:pPr>
            <w:pStyle w:val="Verzeichnis1"/>
            <w:rPr>
              <w:rFonts w:asciiTheme="minorHAnsi" w:eastAsiaTheme="minorEastAsia" w:hAnsiTheme="minorHAnsi"/>
              <w:noProof/>
              <w:sz w:val="22"/>
              <w:lang w:eastAsia="de-DE"/>
            </w:rPr>
          </w:pPr>
          <w:hyperlink w:anchor="_Toc346228728" w:history="1">
            <w:r w:rsidR="00AF198B" w:rsidRPr="001674B4">
              <w:rPr>
                <w:rStyle w:val="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3A6ADD">
              <w:rPr>
                <w:noProof/>
                <w:webHidden/>
              </w:rPr>
              <w:t>iv</w:t>
            </w:r>
            <w:r w:rsidR="00AF198B">
              <w:rPr>
                <w:noProof/>
                <w:webHidden/>
              </w:rPr>
              <w:fldChar w:fldCharType="end"/>
            </w:r>
          </w:hyperlink>
        </w:p>
        <w:p w14:paraId="43FA6E2E" w14:textId="77777777" w:rsidR="00AF198B" w:rsidRDefault="0043037A">
          <w:pPr>
            <w:pStyle w:val="Verzeichnis1"/>
            <w:rPr>
              <w:rFonts w:asciiTheme="minorHAnsi" w:eastAsiaTheme="minorEastAsia" w:hAnsiTheme="minorHAnsi"/>
              <w:noProof/>
              <w:sz w:val="22"/>
              <w:lang w:eastAsia="de-DE"/>
            </w:rPr>
          </w:pPr>
          <w:hyperlink w:anchor="_Toc346228729" w:history="1">
            <w:r w:rsidR="00AF198B" w:rsidRPr="001674B4">
              <w:rPr>
                <w:rStyle w:val="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3A6ADD">
              <w:rPr>
                <w:noProof/>
                <w:webHidden/>
              </w:rPr>
              <w:t>vi</w:t>
            </w:r>
            <w:r w:rsidR="00AF198B">
              <w:rPr>
                <w:noProof/>
                <w:webHidden/>
              </w:rPr>
              <w:fldChar w:fldCharType="end"/>
            </w:r>
          </w:hyperlink>
        </w:p>
        <w:p w14:paraId="7961A20A" w14:textId="77777777" w:rsidR="00AF198B" w:rsidRDefault="0043037A">
          <w:pPr>
            <w:pStyle w:val="Verzeichnis1"/>
            <w:rPr>
              <w:rFonts w:asciiTheme="minorHAnsi" w:eastAsiaTheme="minorEastAsia" w:hAnsiTheme="minorHAnsi"/>
              <w:noProof/>
              <w:sz w:val="22"/>
              <w:lang w:eastAsia="de-DE"/>
            </w:rPr>
          </w:pPr>
          <w:hyperlink w:anchor="_Toc346228730" w:history="1">
            <w:r w:rsidR="00AF198B" w:rsidRPr="001674B4">
              <w:rPr>
                <w:rStyle w:val="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3A6ADD">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8"/>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1" w:name="_Toc346228716"/>
      <w:r w:rsidRPr="00E06232">
        <w:lastRenderedPageBreak/>
        <w:t>Einleitung</w:t>
      </w:r>
      <w:bookmarkEnd w:id="1"/>
    </w:p>
    <w:p w14:paraId="21F40E90" w14:textId="77777777" w:rsidR="00E06232" w:rsidRPr="00E06232" w:rsidRDefault="00E06232" w:rsidP="00E06232">
      <w:pPr>
        <w:pStyle w:val="berschrift2"/>
      </w:pPr>
      <w:bookmarkStart w:id="2" w:name="_Toc346228717"/>
      <w:r w:rsidRPr="00E06232">
        <w:t>Erster Abschnitt</w:t>
      </w:r>
      <w:bookmarkEnd w:id="2"/>
    </w:p>
    <w:p w14:paraId="2ADF69DA" w14:textId="77777777" w:rsidR="00E06232" w:rsidRDefault="00E06232" w:rsidP="00E06232">
      <w:r>
        <w:t>Einleitung zur Arbeit.</w:t>
      </w:r>
    </w:p>
    <w:p w14:paraId="57ECAB3B" w14:textId="77777777" w:rsidR="00E06232" w:rsidRDefault="00E06232" w:rsidP="00E06232">
      <w:r>
        <w:t>Möglicherweise noch einmal unterteilt in Unterabschnitte.</w:t>
      </w:r>
    </w:p>
    <w:p w14:paraId="2D71EAE0" w14:textId="77777777" w:rsidR="00E06232" w:rsidRPr="00E06232" w:rsidRDefault="00E06232" w:rsidP="00721358">
      <w:pPr>
        <w:pStyle w:val="berschrift3"/>
      </w:pPr>
      <w:bookmarkStart w:id="3" w:name="_Toc346228718"/>
      <w:r w:rsidRPr="00E06232">
        <w:t>Textauszeichnungen</w:t>
      </w:r>
      <w:bookmarkEnd w:id="3"/>
    </w:p>
    <w:p w14:paraId="064C5132" w14:textId="77777777"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77777777" w:rsidR="00E06232" w:rsidRDefault="00E06232" w:rsidP="00721358">
      <w:pPr>
        <w:pStyle w:val="berschrift3"/>
      </w:pPr>
      <w:bookmarkStart w:id="4" w:name="_Toc346228719"/>
      <w:r>
        <w:t>Anführungszeichen</w:t>
      </w:r>
      <w:bookmarkEnd w:id="4"/>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5" w:name="_Toc346228720"/>
      <w:r>
        <w:t xml:space="preserve">Zweiter </w:t>
      </w:r>
      <w:r w:rsidRPr="00E06232">
        <w:rPr>
          <w:rStyle w:val="berschrift2Zchn"/>
          <w:b/>
          <w:bCs/>
        </w:rPr>
        <w:t>Abschnitt</w:t>
      </w:r>
      <w:bookmarkEnd w:id="5"/>
    </w:p>
    <w:p w14:paraId="400FF599" w14:textId="77777777" w:rsidR="00E06232" w:rsidRDefault="00E06232" w:rsidP="00721358">
      <w:pPr>
        <w:pStyle w:val="berschrift3"/>
      </w:pPr>
      <w:bookmarkStart w:id="6" w:name="_Toc346228721"/>
      <w:r>
        <w:t>Abkürzungen</w:t>
      </w:r>
      <w:bookmarkEnd w:id="6"/>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w:t>
      </w:r>
      <w:r>
        <w:lastRenderedPageBreak/>
        <w:t>nander stehen und prüfe, wie breit oder schmal sie lauft. Ein Blindtext sollte möglichst viele verschiedene Buch- staben enthalten und in der Originalsprache gesetzt sein. Er muss keinen Sinn ergeben, sollte aber lesbar sein. Fremdsprachige Texte wie „Lorem ipsum“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3A6ADD">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3A6ADD">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14:paraId="2AB18615" w14:textId="77777777" w:rsidR="00E06232" w:rsidRPr="00721358" w:rsidRDefault="00E06232" w:rsidP="00721358">
      <w:pPr>
        <w:pStyle w:val="berschrift3"/>
      </w:pPr>
      <w:bookmarkStart w:id="7" w:name="_Toc346228722"/>
      <w:bookmarkStart w:id="8" w:name="_Ref346260543"/>
      <w:bookmarkStart w:id="9" w:name="_Ref346260550"/>
      <w:bookmarkStart w:id="10" w:name="_Ref346260556"/>
      <w:bookmarkStart w:id="11" w:name="_Ref346260585"/>
      <w:r w:rsidRPr="00721358">
        <w:t>Literaturarbeit</w:t>
      </w:r>
      <w:bookmarkEnd w:id="7"/>
      <w:bookmarkEnd w:id="8"/>
      <w:bookmarkEnd w:id="9"/>
      <w:bookmarkEnd w:id="10"/>
      <w:bookmarkEnd w:id="11"/>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Vixi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r w:rsidRPr="003571EC">
        <w:t>Daß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w:t>
      </w:r>
      <w:r>
        <w:lastRenderedPageBreak/>
        <w:t>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14:paraId="683E286B"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14:paraId="33A17B45" w14:textId="77777777" w:rsidR="00E06232" w:rsidRDefault="00E06232" w:rsidP="00E06232">
      <w:pPr>
        <w:pStyle w:val="berschrift1"/>
      </w:pPr>
      <w:bookmarkStart w:id="12" w:name="_Toc346228723"/>
      <w:r>
        <w:t>Zweites Kapitel</w:t>
      </w:r>
      <w:bookmarkEnd w:id="12"/>
    </w:p>
    <w:p w14:paraId="5502DD35" w14:textId="77777777" w:rsidR="00E06232" w:rsidRDefault="00E06232" w:rsidP="00E06232">
      <w:pPr>
        <w:pStyle w:val="berschrift2"/>
      </w:pPr>
      <w:bookmarkStart w:id="13" w:name="_Toc346228724"/>
      <w:r>
        <w:t>Bilder</w:t>
      </w:r>
      <w:bookmarkEnd w:id="13"/>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0C3326" w:rsidRPr="00721358">
        <w:t xml:space="preserve">Abbildung </w:t>
      </w:r>
      <w:r w:rsidR="000C3326">
        <w:rPr>
          <w:noProof/>
        </w:rPr>
        <w:t>2</w:t>
      </w:r>
      <w:r w:rsidR="000C3326">
        <w:t>.</w:t>
      </w:r>
      <w:r w:rsidR="000C3326">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4" w:name="_Ref220121152"/>
      <w:bookmarkStart w:id="15" w:name="_Toc346226275"/>
      <w:r w:rsidRPr="00721358">
        <w:t xml:space="preserve">Abbildung </w:t>
      </w:r>
      <w:fldSimple w:instr=" STYLEREF 1 \s ">
        <w:r w:rsidR="003A6ADD">
          <w:rPr>
            <w:noProof/>
          </w:rPr>
          <w:t>2</w:t>
        </w:r>
      </w:fldSimple>
      <w:r>
        <w:t>.</w:t>
      </w:r>
      <w:fldSimple w:instr=" SEQ Abbildung \* ARABIC \s 1 ">
        <w:r w:rsidR="003A6ADD">
          <w:rPr>
            <w:noProof/>
          </w:rPr>
          <w:t>1</w:t>
        </w:r>
      </w:fldSimple>
      <w:bookmarkEnd w:id="14"/>
      <w:r w:rsidRPr="00721358">
        <w:t>: Mars Rover der NASA</w:t>
      </w:r>
      <w:bookmarkEnd w:id="15"/>
    </w:p>
    <w:p w14:paraId="16C23628"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3"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6" w:name="_Toc346226276"/>
      <w:r>
        <w:t xml:space="preserve">Abbildung </w:t>
      </w:r>
      <w:fldSimple w:instr=" STYLEREF 1 \s ">
        <w:r w:rsidR="003A6ADD">
          <w:rPr>
            <w:noProof/>
          </w:rPr>
          <w:t>2</w:t>
        </w:r>
      </w:fldSimple>
      <w:r>
        <w:t>.</w:t>
      </w:r>
      <w:fldSimple w:instr=" SEQ Abbildung \* ARABIC \s 1 ">
        <w:r w:rsidR="003A6ADD">
          <w:rPr>
            <w:noProof/>
          </w:rPr>
          <w:t>2</w:t>
        </w:r>
      </w:fldSimple>
      <w:r>
        <w:t>: Point-to-Point</w:t>
      </w:r>
      <w:bookmarkEnd w:id="16"/>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 Er muss keinen Sinn ergeben, sollte aber lesbar sein. Fremdsprachige Texte wie „Lorem ipsum“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w:t>
      </w:r>
      <w:r>
        <w:lastRenderedPageBreak/>
        <w:t>lichst viele verschiedene Buchstaben enthalten und in der Originalsprache gesetzt sein. Er muss keinen Sinn ergeben, sollte aber lesbar sein. Fremdsprachige Texte wie „Lorem ipsum“ dienen nicht dem eigentlichen Zweck, da sie eine falsche Anmutung vermitteln.</w:t>
      </w:r>
    </w:p>
    <w:p w14:paraId="49238382" w14:textId="77777777" w:rsidR="00E06232" w:rsidRDefault="00E06232" w:rsidP="00E06232">
      <w:pPr>
        <w:pStyle w:val="berschrift2"/>
      </w:pPr>
      <w:bookmarkStart w:id="17" w:name="_Toc346228725"/>
      <w:r>
        <w:t>Tabellen</w:t>
      </w:r>
      <w:bookmarkEnd w:id="17"/>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r>
        <w:t xml:space="preserve">Tabelle </w:t>
      </w:r>
      <w:fldSimple w:instr=" STYLEREF 1 \s ">
        <w:r>
          <w:rPr>
            <w:noProof/>
          </w:rPr>
          <w:t>2</w:t>
        </w:r>
      </w:fldSimple>
      <w:r>
        <w:t>.</w:t>
      </w:r>
      <w:fldSimple w:instr=" SEQ Tabelle \* ARABIC \s 1 ">
        <w:r>
          <w:rPr>
            <w:noProof/>
          </w:rPr>
          <w:t>1</w:t>
        </w:r>
      </w:fldSimple>
      <w:r>
        <w:t>: Ebenen der Kopplung und Beispiele für enge und lose Kopplung</w:t>
      </w:r>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staben enthalten und in der Originalsprache gesetzt sein.</w:t>
      </w:r>
    </w:p>
    <w:p w14:paraId="35AB2D8E" w14:textId="77777777" w:rsidR="00824982" w:rsidRDefault="00824982" w:rsidP="00824982">
      <w:pPr>
        <w:pStyle w:val="berschrift2"/>
      </w:pPr>
      <w:bookmarkStart w:id="18" w:name="_Toc346228726"/>
      <w:r>
        <w:lastRenderedPageBreak/>
        <w:t>Aufzählungen</w:t>
      </w:r>
      <w:bookmarkEnd w:id="18"/>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Aufzählungen mit laufenden Nummern sind auch toll.</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19" w:name="_Toc346228727"/>
      <w:r>
        <w:t>Formelsatz</w:t>
      </w:r>
      <w:bookmarkEnd w:id="19"/>
    </w:p>
    <w:p w14:paraId="5BAA025C" w14:textId="77777777" w:rsidR="00197774" w:rsidRDefault="00197774" w:rsidP="00197774">
      <w:r>
        <w:t>Man kann sogar mit Word Formeln setzen, wenn es auch wenig Spaß macht. Für viele Formeln ist LaTeX besser geeignet.</w:t>
      </w:r>
    </w:p>
    <w:p w14:paraId="24297491" w14:textId="77777777" w:rsidR="00B86D79" w:rsidRPr="00B86D79" w:rsidRDefault="0043037A"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verschluesseln(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entschluesseln(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Crypter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param</w:t>
      </w:r>
      <w:r w:rsidRPr="00B86D79">
        <w:t xml:space="preserve"> key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param</w:t>
      </w:r>
      <w:r w:rsidRPr="00B86D79">
        <w:t xml:space="preserve"> messag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return</w:t>
      </w:r>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verschluesseln(Key key, String message);</w:t>
      </w:r>
    </w:p>
    <w:p w14:paraId="020DA8CD" w14:textId="77777777" w:rsidR="00B86D79" w:rsidRDefault="00B86D79" w:rsidP="00B86D79">
      <w:pPr>
        <w:pStyle w:val="SourceCode"/>
      </w:pPr>
      <w:r w:rsidRPr="00B86D79">
        <w:rPr>
          <w:color w:val="000000"/>
        </w:rPr>
        <w:t>}</w:t>
      </w:r>
    </w:p>
    <w:p w14:paraId="61116B54" w14:textId="77777777" w:rsidR="00B86D79" w:rsidRPr="00B86D79" w:rsidRDefault="00B86D79" w:rsidP="00B86D79">
      <w:pPr>
        <w:sectPr w:rsidR="00B86D79" w:rsidRPr="00B86D79" w:rsidSect="00AF198B">
          <w:pgSz w:w="11906" w:h="16838"/>
          <w:pgMar w:top="1814" w:right="1814" w:bottom="1814" w:left="1814" w:header="709" w:footer="709" w:gutter="0"/>
          <w:pgNumType w:start="1"/>
          <w:cols w:space="708"/>
          <w:docGrid w:linePitch="360"/>
        </w:sectPr>
      </w:pPr>
    </w:p>
    <w:p w14:paraId="744F71D2" w14:textId="77777777" w:rsidR="009F1ABF" w:rsidRDefault="009F1ABF" w:rsidP="009F1ABF">
      <w:pPr>
        <w:pStyle w:val="berschrift1-Ohne"/>
      </w:pPr>
      <w:bookmarkStart w:id="20" w:name="_Toc346228728"/>
      <w:r w:rsidRPr="009F1ABF">
        <w:lastRenderedPageBreak/>
        <w:t>Abkürzungsverzeichnis</w:t>
      </w:r>
    </w:p>
    <w:p w14:paraId="26CE833F" w14:textId="77777777" w:rsidR="009F1ABF" w:rsidRPr="009F1ABF" w:rsidRDefault="009F1ABF" w:rsidP="009F1ABF">
      <w:pPr>
        <w:pStyle w:val="Abkrzungsverzeichnis"/>
      </w:pPr>
      <w:r w:rsidRPr="009F1ABF">
        <w:rPr>
          <w:b/>
        </w:rPr>
        <w:t>ABK</w:t>
      </w:r>
      <w:r>
        <w:tab/>
        <w:t>Abkü</w:t>
      </w:r>
      <w:r w:rsidRPr="009F1ABF">
        <w:t>rzung</w:t>
      </w:r>
    </w:p>
    <w:p w14:paraId="5B8DC866" w14:textId="77777777" w:rsidR="009F1ABF" w:rsidRPr="009F1ABF" w:rsidRDefault="009F1ABF" w:rsidP="009F1ABF">
      <w:pPr>
        <w:pStyle w:val="Abkrzungsverzeichnis"/>
        <w:jc w:val="left"/>
      </w:pPr>
      <w:r w:rsidRPr="009F1ABF">
        <w:rPr>
          <w:b/>
        </w:rPr>
        <w:t>ACM</w:t>
      </w:r>
      <w:r w:rsidRPr="009F1ABF">
        <w:t xml:space="preserve"> </w:t>
      </w:r>
      <w:r>
        <w:tab/>
      </w:r>
      <w:r w:rsidRPr="009F1ABF">
        <w:t>Association of Computing Machinery</w:t>
      </w:r>
    </w:p>
    <w:p w14:paraId="694DD9F4" w14:textId="77777777" w:rsidR="009F1ABF" w:rsidRPr="009F1ABF" w:rsidRDefault="009F1ABF" w:rsidP="009F1ABF">
      <w:pPr>
        <w:pStyle w:val="Abkrzungsverzeichnis"/>
        <w:jc w:val="left"/>
      </w:pPr>
      <w:r w:rsidRPr="009F1ABF">
        <w:rPr>
          <w:b/>
        </w:rPr>
        <w:t>PDF</w:t>
      </w:r>
      <w:r w:rsidRPr="009F1ABF">
        <w:t xml:space="preserve"> </w:t>
      </w:r>
      <w:r>
        <w:tab/>
      </w:r>
      <w:r w:rsidRPr="009F1ABF">
        <w:t>Portable Document Format</w:t>
      </w:r>
    </w:p>
    <w:p w14:paraId="6AAF4ADE" w14:textId="77777777" w:rsidR="009F1ABF" w:rsidRPr="009F1ABF" w:rsidRDefault="009F1ABF" w:rsidP="009F1ABF">
      <w:pPr>
        <w:pStyle w:val="Abkrzungsverzeichnis"/>
        <w:jc w:val="left"/>
      </w:pPr>
      <w:r w:rsidRPr="009F1ABF">
        <w:rPr>
          <w:b/>
        </w:rPr>
        <w:t>IEEE</w:t>
      </w:r>
      <w:r w:rsidRPr="009F1ABF">
        <w:t xml:space="preserve"> </w:t>
      </w:r>
      <w:r>
        <w:tab/>
      </w:r>
      <w:r w:rsidRPr="009F1ABF">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International Organization for Standardization</w:t>
      </w:r>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0"/>
    <w:p w14:paraId="60E22FD2" w14:textId="77777777" w:rsidR="00197774" w:rsidRPr="009F1ABF" w:rsidRDefault="00B86D79" w:rsidP="009F1ABF">
      <w:pPr>
        <w:pStyle w:val="berschrift1-Ohne"/>
        <w:rPr>
          <w:lang w:val="en-US"/>
        </w:rPr>
      </w:pPr>
      <w:r>
        <w:rPr>
          <w:lang w:val="en-US"/>
        </w:rPr>
        <w:lastRenderedPageBreak/>
        <w:t>Tabellenverzeichnis</w:t>
      </w:r>
    </w:p>
    <w:p w14:paraId="60517F34"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rsidRPr="009F1ABF">
        <w:rPr>
          <w:lang w:val="en-US"/>
        </w:rPr>
        <w:instrText xml:space="preserve"> TOC \h \z \c "Tabelle" </w:instrText>
      </w:r>
      <w:r>
        <w:fldChar w:fldCharType="separate"/>
      </w:r>
      <w:hyperlink w:anchor="_Toc346226239" w:history="1">
        <w:r w:rsidRPr="00CF31EA">
          <w:rPr>
            <w:rStyle w:val="Link"/>
            <w:noProof/>
          </w:rPr>
          <w:t>Tabelle 2.1: Ebenen der Kopplung und Beispiele für enge und lose Kopplung</w:t>
        </w:r>
        <w:r>
          <w:rPr>
            <w:noProof/>
            <w:webHidden/>
          </w:rPr>
          <w:tab/>
        </w:r>
        <w:r>
          <w:rPr>
            <w:noProof/>
            <w:webHidden/>
          </w:rPr>
          <w:fldChar w:fldCharType="begin"/>
        </w:r>
        <w:r>
          <w:rPr>
            <w:noProof/>
            <w:webHidden/>
          </w:rPr>
          <w:instrText xml:space="preserve"> PAGEREF _Toc346226239 \h </w:instrText>
        </w:r>
        <w:r>
          <w:rPr>
            <w:noProof/>
            <w:webHidden/>
          </w:rPr>
        </w:r>
        <w:r>
          <w:rPr>
            <w:noProof/>
            <w:webHidden/>
          </w:rPr>
          <w:fldChar w:fldCharType="separate"/>
        </w:r>
        <w:r w:rsidR="003A6ADD">
          <w:rPr>
            <w:noProof/>
            <w:webHidden/>
          </w:rPr>
          <w:t>5</w:t>
        </w:r>
        <w:r>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1" w:name="_Toc346228729"/>
      <w:r>
        <w:lastRenderedPageBreak/>
        <w:t>Abbildungsverzeichnis</w:t>
      </w:r>
      <w:bookmarkEnd w:id="21"/>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3A6ADD">
          <w:rPr>
            <w:noProof/>
            <w:webHidden/>
          </w:rPr>
          <w:t>3</w:t>
        </w:r>
        <w:r>
          <w:rPr>
            <w:noProof/>
            <w:webHidden/>
          </w:rPr>
          <w:fldChar w:fldCharType="end"/>
        </w:r>
      </w:hyperlink>
    </w:p>
    <w:p w14:paraId="576BC3FF" w14:textId="77777777" w:rsidR="00161773" w:rsidRDefault="0043037A">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3A6ADD">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2"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2"/>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3A6ADD"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B4EAF" w14:textId="77777777" w:rsidR="0043037A" w:rsidRDefault="0043037A" w:rsidP="00E06232">
      <w:pPr>
        <w:spacing w:before="0" w:line="240" w:lineRule="auto"/>
      </w:pPr>
      <w:r>
        <w:separator/>
      </w:r>
    </w:p>
  </w:endnote>
  <w:endnote w:type="continuationSeparator" w:id="0">
    <w:p w14:paraId="4F1C43CD" w14:textId="77777777" w:rsidR="0043037A" w:rsidRDefault="0043037A"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8BADB" w14:textId="77777777" w:rsidR="001253EA" w:rsidRDefault="001253EA" w:rsidP="001253EA">
    <w:pPr>
      <w:pStyle w:val="Fuzeile"/>
      <w:jc w:val="center"/>
    </w:pPr>
    <w:r>
      <w:fldChar w:fldCharType="begin"/>
    </w:r>
    <w:r>
      <w:instrText>PAGE   \* MERGEFORMAT</w:instrText>
    </w:r>
    <w:r>
      <w:fldChar w:fldCharType="separate"/>
    </w:r>
    <w:r w:rsidR="00D1609F">
      <w:rPr>
        <w:noProof/>
      </w:rPr>
      <w:t>ii</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6EF4E" w14:textId="77777777" w:rsidR="0043037A" w:rsidRDefault="0043037A" w:rsidP="00E06232">
      <w:pPr>
        <w:spacing w:before="0" w:line="240" w:lineRule="auto"/>
      </w:pPr>
      <w:r>
        <w:separator/>
      </w:r>
    </w:p>
  </w:footnote>
  <w:footnote w:type="continuationSeparator" w:id="0">
    <w:p w14:paraId="79235C10" w14:textId="77777777" w:rsidR="0043037A" w:rsidRDefault="0043037A"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Ausschreiben bedeutet, dass man nicht die Abkürzung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C3326"/>
    <w:rsid w:val="001253EA"/>
    <w:rsid w:val="00161773"/>
    <w:rsid w:val="00197774"/>
    <w:rsid w:val="0022484A"/>
    <w:rsid w:val="00346B22"/>
    <w:rsid w:val="003571EC"/>
    <w:rsid w:val="003A6ADD"/>
    <w:rsid w:val="003D6B90"/>
    <w:rsid w:val="0043037A"/>
    <w:rsid w:val="00467E03"/>
    <w:rsid w:val="0047121C"/>
    <w:rsid w:val="004E758B"/>
    <w:rsid w:val="006D3270"/>
    <w:rsid w:val="00706281"/>
    <w:rsid w:val="00721358"/>
    <w:rsid w:val="00824982"/>
    <w:rsid w:val="009038B0"/>
    <w:rsid w:val="00962CB6"/>
    <w:rsid w:val="009F1ABF"/>
    <w:rsid w:val="00A8622E"/>
    <w:rsid w:val="00AC1860"/>
    <w:rsid w:val="00AD31D5"/>
    <w:rsid w:val="00AF198B"/>
    <w:rsid w:val="00B84F6E"/>
    <w:rsid w:val="00B86D79"/>
    <w:rsid w:val="00B93725"/>
    <w:rsid w:val="00CB3E9E"/>
    <w:rsid w:val="00CC3971"/>
    <w:rsid w:val="00D1609F"/>
    <w:rsid w:val="00D40185"/>
    <w:rsid w:val="00D62557"/>
    <w:rsid w:val="00E06232"/>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image" Target="media/image1.jpeg"/><Relationship Id="rId10" Type="http://schemas.openxmlformats.org/officeDocument/2006/relationships/image" Target="media/image2.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4A1B8222-7636-FE4A-A7A2-31FF5D90D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70</Words>
  <Characters>11156</Characters>
  <Application>Microsoft Macintosh Word</Application>
  <DocSecurity>0</DocSecurity>
  <Lines>92</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thomas</cp:lastModifiedBy>
  <cp:revision>19</cp:revision>
  <dcterms:created xsi:type="dcterms:W3CDTF">2013-01-17T21:02:00Z</dcterms:created>
  <dcterms:modified xsi:type="dcterms:W3CDTF">2015-11-10T22:26:00Z</dcterms:modified>
</cp:coreProperties>
</file>